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in</w:t>
      </w:r>
      <w:r>
        <w:t xml:space="preserve"> </w:t>
      </w:r>
      <w:r>
        <w:t xml:space="preserve">India</w:t>
      </w:r>
      <w:r>
        <w:t xml:space="preserve"> </w:t>
      </w:r>
      <w:r>
        <w:t xml:space="preserve">Bangalore</w:t>
      </w:r>
    </w:p>
    <w:bookmarkStart w:id="20" w:name="Xb00a62fa640d87c918444014924c01815aca68e"/>
    <w:p>
      <w:pPr>
        <w:pStyle w:val="Heading1"/>
      </w:pPr>
      <w:r>
        <w:t xml:space="preserve">Cover Letter for Dentist Position in India Bangalore</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Hiring Manager's Name]</w:t>
      </w:r>
      <w:r>
        <w:br/>
      </w:r>
      <w:r>
        <w:t xml:space="preserve">[Clinic or Hospital Name]</w:t>
      </w:r>
      <w:r>
        <w:br/>
      </w:r>
      <w:r>
        <w:t xml:space="preserve">[Clinic Address]</w:t>
      </w:r>
      <w:r>
        <w:br/>
      </w:r>
      <w:r>
        <w:t xml:space="preserve">[City, State, ZIP Code]</w:t>
      </w:r>
    </w:p>
    <w:p>
      <w:pPr>
        <w:pStyle w:val="BodyText"/>
      </w:pPr>
      <w:r>
        <w:t xml:space="preserve">Dear [Hiring Manager's Name],</w:t>
      </w:r>
    </w:p>
    <w:p>
      <w:pPr>
        <w:pStyle w:val="BodyText"/>
      </w:pPr>
      <w:r>
        <w:t xml:space="preserve">I am writing to express my interest in the Dentist position at your esteemed clinic in India Bangalore. As a dedicated and skilled dental professional with a passion for oral health care, I am eager to contribute my expertise to a dynamic healthcare environment that aligns with my commitment to excellence and community well-being. Bangalore, known as the "Silicon Valley of India," is not only a hub for technological innovation but also a city where access to quality healthcare is rapidly expanding. I believe my background as a Dentist in India Bangalore makes me an ideal candidate to support your mission of delivering exceptional dental care to patients in this vibrant metropolis.</w:t>
      </w:r>
    </w:p>
    <w:p>
      <w:pPr>
        <w:pStyle w:val="BodyText"/>
      </w:pPr>
      <w:r>
        <w:t xml:space="preserve">With [X years] of experience in the field, I have developed a strong foundation in general dentistry, including preventive care, restorative treatments, and patient education. My work as a Dentist in India Bangalore has allowed me to navigate the unique challenges and opportunities of this region, where cultural diversity and a growing population demand adaptable and culturally sensitive approaches to oral health. Whether treating patients from diverse socioeconomic backgrounds or collaborating with local dental associations to promote public health initiatives, I have consistently prioritized patient-centered care while staying updated on the latest advancements in dental technology and techniques.</w:t>
      </w:r>
    </w:p>
    <w:p>
      <w:pPr>
        <w:pStyle w:val="BodyText"/>
      </w:pPr>
      <w:r>
        <w:t xml:space="preserve">One of my key strengths as a Dentist in India Bangalore is my ability to combine technical proficiency with a compassionate demeanor. In a city like Bangalore, where patients often seek both efficiency and personalized attention, I have honed my skills to ensure that each individual feels heard, respected, and confident in their treatment plan. For instance, during my tenure at [Previous Clinic Name], I implemented a patient feedback system that significantly improved satisfaction scores and fostered long-term relationships with patients. This approach aligns with your clinic’s reputation for fostering trust and delivering outcomes that exceed expectations.</w:t>
      </w:r>
    </w:p>
    <w:p>
      <w:pPr>
        <w:pStyle w:val="BodyText"/>
      </w:pPr>
      <w:r>
        <w:t xml:space="preserve">Moreover, my experience in India Bangalore has exposed me to the city’s thriving dental landscape, which is characterized by a blend of traditional practices and cutting-edge innovations. I have worked closely with state-of-the-art equipment such as digital X-rays, laser dentistry tools, and 3D imaging systems to provide precise diagnoses and minimally invasive treatments. This technical expertise, coupled with my ability to communicate complex procedures in an accessible manner, ensures that patients of all ages and backgrounds can make informed decisions about their oral health. I am particularly enthusiastic about the opportunity to contribute to a clinic that values innovation while maintaining a strong focus on community health.</w:t>
      </w:r>
    </w:p>
    <w:p>
      <w:pPr>
        <w:pStyle w:val="BodyText"/>
      </w:pPr>
      <w:r>
        <w:t xml:space="preserve">Bangalore’s rapid urbanization has also highlighted the importance of preventive dental care in addressing common issues such as gum disease, tooth decay, and orthodontic needs. As a Dentist in India Bangalore, I have actively participated in outreach programs to educate residents about the significance of regular check-ups and proper oral hygiene. For example, I collaborated with local schools to conduct free dental screenings for children, which not only raised awareness but also identified early-stage issues that required intervention. This commitment to community service reflects my belief that dentistry is not just about treating problems but also about empowering individuals to take charge of their health.</w:t>
      </w:r>
    </w:p>
    <w:p>
      <w:pPr>
        <w:pStyle w:val="BodyText"/>
      </w:pPr>
      <w:r>
        <w:t xml:space="preserve">In addition to my clinical skills, I bring a proactive and collaborative mindset that complements the fast-paced environment of Bangalore’s healthcare sector. I am adept at working within multidisciplinary teams, whether coordinating with specialists for complex cases or training junior dental professionals. My ability to adapt to evolving challenges—such as managing high patient volumes during peak seasons or addressing the needs of a diverse population—ensures that I can contribute effectively to your clinic’s operations. Furthermore, my fluency in [relevant languages, e.g., English and Kannada] enables me to connect with a broader range of patients, enhancing communication and trust.</w:t>
      </w:r>
    </w:p>
    <w:p>
      <w:pPr>
        <w:pStyle w:val="BodyText"/>
      </w:pPr>
      <w:r>
        <w:t xml:space="preserve">I am particularly drawn to your clinic because of its reputation for [mention specific qualities of the clinic, e.g., "innovative patient care," "community-focused initiatives," or "state-of-the-art facilities"]. As a Dentist in India Bangalore, I have witnessed the impact that such organizations can have on transforming lives through accessible and high-quality dental services. I am confident that my experience, values, and passion for dentistry align with your clinic’s vision. Together, we can continue to elevate the standard of oral health care in this dynamic city.</w:t>
      </w:r>
    </w:p>
    <w:p>
      <w:pPr>
        <w:pStyle w:val="BodyText"/>
      </w:pPr>
      <w:r>
        <w:t xml:space="preserve">Thank you for considering my application. I would welcome the opportunity to discuss how my skills and experiences can contribute to your team. Please feel free to contact me at [phone number] or [email address] at your earliest convenience. I look forward to the possibility of working with you and making a meaningful difference in the lives of patients in India Bangalore.</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in India Bangalore</dc:title>
  <dc:creator/>
  <dc:language>en</dc:language>
  <cp:keywords/>
  <dcterms:created xsi:type="dcterms:W3CDTF">2026-07-21T10:39:07Z</dcterms:created>
  <dcterms:modified xsi:type="dcterms:W3CDTF">2026-07-21T10:39:07Z</dcterms:modified>
</cp:coreProperties>
</file>

<file path=docProps/custom.xml><?xml version="1.0" encoding="utf-8"?>
<Properties xmlns="http://schemas.openxmlformats.org/officeDocument/2006/custom-properties" xmlns:vt="http://schemas.openxmlformats.org/officeDocument/2006/docPropsVTypes"/>
</file>